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B9052C" w14:textId="2EE84ACF" w:rsidR="00BC0DC7" w:rsidRPr="0040528A" w:rsidRDefault="00BC0DC7" w:rsidP="00B10A8B">
      <w:pPr>
        <w:pStyle w:val="Title"/>
        <w:jc w:val="left"/>
        <w:rPr>
          <w:rFonts w:cs="Times New Roman"/>
        </w:rPr>
      </w:pPr>
      <w:r w:rsidRPr="0040528A">
        <w:rPr>
          <w:rFonts w:cs="Times New Roman"/>
        </w:rPr>
        <w:t>National University of Computer and Emerging Sciences</w:t>
      </w:r>
    </w:p>
    <w:p w14:paraId="1F084E97" w14:textId="77777777" w:rsidR="00BC0DC7" w:rsidRPr="0040528A" w:rsidRDefault="00BC0DC7" w:rsidP="00BC0DC7">
      <w:pPr>
        <w:pStyle w:val="Subtitle"/>
        <w:rPr>
          <w:rFonts w:ascii="Times New Roman" w:hAnsi="Times New Roman" w:cs="Times New Roman"/>
        </w:rPr>
      </w:pPr>
    </w:p>
    <w:p w14:paraId="1CBBB606" w14:textId="77777777" w:rsidR="00BC0DC7" w:rsidRPr="0040528A" w:rsidRDefault="00BC0DC7" w:rsidP="00BC0DC7">
      <w:pPr>
        <w:rPr>
          <w:rFonts w:cs="Times New Roman"/>
        </w:rPr>
      </w:pPr>
    </w:p>
    <w:p w14:paraId="6842BC60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771C078B" wp14:editId="095A469A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1918E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579D6E4" w14:textId="77777777" w:rsidR="00BC0DC7" w:rsidRPr="0040528A" w:rsidRDefault="00BC0DC7" w:rsidP="00BC0DC7">
      <w:pPr>
        <w:rPr>
          <w:rFonts w:cs="Times New Roman"/>
        </w:rPr>
      </w:pPr>
    </w:p>
    <w:p w14:paraId="0E35CEA9" w14:textId="77B80DEB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Lab Manual</w:t>
      </w:r>
      <w:r w:rsidR="001C5C98" w:rsidRPr="0040528A">
        <w:rPr>
          <w:rFonts w:cs="Times New Roman"/>
        </w:rPr>
        <w:t xml:space="preserve"> # 0</w:t>
      </w:r>
      <w:r w:rsidR="00EC65A6" w:rsidRPr="0040528A">
        <w:rPr>
          <w:rFonts w:cs="Times New Roman"/>
        </w:rPr>
        <w:t>3</w:t>
      </w:r>
    </w:p>
    <w:p w14:paraId="4145D71A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Programming Fundamental</w:t>
      </w:r>
    </w:p>
    <w:p w14:paraId="2F59D2A5" w14:textId="77777777" w:rsidR="00BC0DC7" w:rsidRPr="0040528A" w:rsidRDefault="00BC0DC7" w:rsidP="00BC0DC7">
      <w:pPr>
        <w:pStyle w:val="Title"/>
        <w:rPr>
          <w:rFonts w:cs="Times New Roman"/>
        </w:rPr>
      </w:pPr>
      <w:r w:rsidRPr="0040528A">
        <w:rPr>
          <w:rFonts w:cs="Times New Roman"/>
        </w:rPr>
        <w:t>(CS</w:t>
      </w:r>
      <w:r w:rsidR="00AD1CEA" w:rsidRPr="0040528A">
        <w:rPr>
          <w:rFonts w:cs="Times New Roman"/>
        </w:rPr>
        <w:t>1</w:t>
      </w:r>
      <w:r w:rsidRPr="0040528A">
        <w:rPr>
          <w:rFonts w:cs="Times New Roman"/>
        </w:rPr>
        <w:t>1</w:t>
      </w:r>
      <w:r w:rsidR="00AD1CEA" w:rsidRPr="0040528A">
        <w:rPr>
          <w:rFonts w:cs="Times New Roman"/>
        </w:rPr>
        <w:t>8</w:t>
      </w:r>
      <w:r w:rsidRPr="0040528A">
        <w:rPr>
          <w:rFonts w:cs="Times New Roman"/>
        </w:rPr>
        <w:t>)</w:t>
      </w:r>
    </w:p>
    <w:p w14:paraId="23F2C162" w14:textId="77777777" w:rsidR="00BC0DC7" w:rsidRPr="0040528A" w:rsidRDefault="00BC0DC7" w:rsidP="00BC0DC7">
      <w:pPr>
        <w:rPr>
          <w:rFonts w:cs="Times New Roman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BC0DC7" w:rsidRPr="0040528A" w14:paraId="110D13A9" w14:textId="77777777" w:rsidTr="002A51E0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2F1A458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B3A9257" w14:textId="79D5EE28" w:rsidR="00BC0DC7" w:rsidRPr="0040528A" w:rsidRDefault="006E249E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 xml:space="preserve">DR. </w:t>
            </w:r>
            <w:proofErr w:type="spellStart"/>
            <w:r>
              <w:rPr>
                <w:rFonts w:cs="Times New Roman"/>
              </w:rPr>
              <w:t>Asm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aseer</w:t>
            </w:r>
            <w:proofErr w:type="spellEnd"/>
          </w:p>
        </w:tc>
      </w:tr>
      <w:tr w:rsidR="00BC0DC7" w:rsidRPr="0040528A" w14:paraId="0E646529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DB7FE35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2332021" w14:textId="5D36CE33" w:rsidR="00BC0DC7" w:rsidRPr="0040528A" w:rsidRDefault="006E249E" w:rsidP="002A51E0">
            <w:pPr>
              <w:pStyle w:val="TableContents"/>
              <w:snapToGrid w:val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qib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Zeeshan</w:t>
            </w:r>
            <w:proofErr w:type="spellEnd"/>
          </w:p>
        </w:tc>
      </w:tr>
      <w:tr w:rsidR="00BC0DC7" w:rsidRPr="0040528A" w14:paraId="3C9514B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C89A133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F9EA10" w14:textId="4C78D3F1" w:rsidR="00BC0DC7" w:rsidRPr="0040528A" w:rsidRDefault="006E249E" w:rsidP="002A51E0">
            <w:pPr>
              <w:pStyle w:val="TableContents"/>
              <w:snapToGrid w:val="0"/>
              <w:rPr>
                <w:rFonts w:cs="Times New Roman"/>
              </w:rPr>
            </w:pPr>
            <w:r>
              <w:rPr>
                <w:rFonts w:cs="Times New Roman"/>
              </w:rPr>
              <w:t>BCS-1A</w:t>
            </w:r>
          </w:p>
        </w:tc>
      </w:tr>
      <w:tr w:rsidR="00BC0DC7" w:rsidRPr="0040528A" w14:paraId="12DEC4E2" w14:textId="77777777" w:rsidTr="002A51E0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4B0053A4" w14:textId="77777777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69590BE" w14:textId="53B1F394" w:rsidR="00BC0DC7" w:rsidRPr="0040528A" w:rsidRDefault="00BC0DC7" w:rsidP="002A51E0">
            <w:pPr>
              <w:pStyle w:val="TableContents"/>
              <w:snapToGrid w:val="0"/>
              <w:rPr>
                <w:rFonts w:cs="Times New Roman"/>
              </w:rPr>
            </w:pPr>
            <w:r w:rsidRPr="0040528A">
              <w:rPr>
                <w:rFonts w:cs="Times New Roman"/>
              </w:rPr>
              <w:t>Fall 20</w:t>
            </w:r>
            <w:r w:rsidR="004300D9" w:rsidRPr="0040528A">
              <w:rPr>
                <w:rFonts w:cs="Times New Roman"/>
              </w:rPr>
              <w:t>2</w:t>
            </w:r>
            <w:r w:rsidR="006E249E">
              <w:rPr>
                <w:rFonts w:cs="Times New Roman"/>
              </w:rPr>
              <w:t>4</w:t>
            </w:r>
          </w:p>
        </w:tc>
      </w:tr>
    </w:tbl>
    <w:p w14:paraId="0733CF3F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69A25FC1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15404DFA" w14:textId="77777777" w:rsidR="00BC0DC7" w:rsidRPr="0040528A" w:rsidRDefault="00BC0DC7" w:rsidP="00BC0DC7">
      <w:pPr>
        <w:jc w:val="center"/>
        <w:rPr>
          <w:rFonts w:cs="Times New Roman"/>
        </w:rPr>
      </w:pPr>
    </w:p>
    <w:p w14:paraId="5EFC21A5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Department of Computer Science</w:t>
      </w:r>
    </w:p>
    <w:p w14:paraId="09A3AF21" w14:textId="77777777" w:rsidR="00BC0DC7" w:rsidRPr="0040528A" w:rsidRDefault="00BC0DC7" w:rsidP="00BC0DC7">
      <w:pPr>
        <w:jc w:val="center"/>
        <w:rPr>
          <w:rFonts w:cs="Times New Roman"/>
        </w:rPr>
      </w:pPr>
      <w:r w:rsidRPr="0040528A">
        <w:rPr>
          <w:rFonts w:cs="Times New Roman"/>
        </w:rPr>
        <w:t>FAST-NU, Lahore, Pakistan</w:t>
      </w:r>
    </w:p>
    <w:p w14:paraId="678245F3" w14:textId="77777777" w:rsidR="00BC0DC7" w:rsidRPr="0040528A" w:rsidRDefault="00BC0DC7" w:rsidP="00BC0DC7">
      <w:pPr>
        <w:rPr>
          <w:rFonts w:cs="Times New Roman"/>
        </w:rPr>
      </w:pPr>
    </w:p>
    <w:p w14:paraId="7ACEFBCF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03D6CB0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2C2DF6B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0E1D4C02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9CA2774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3C421C86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5CC2A931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174AF5FD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6DC6F3C5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04E5F7" w14:textId="72875D1D" w:rsidR="00E62EA9" w:rsidRPr="0040528A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</w:rPr>
          </w:pPr>
          <w:r w:rsidRPr="0040528A">
            <w:rPr>
              <w:rFonts w:ascii="Times New Roman" w:hAnsi="Times New Roman" w:cs="Times New Roman"/>
              <w:b/>
              <w:bCs/>
            </w:rPr>
            <w:t>Table of Contents</w:t>
          </w:r>
        </w:p>
        <w:p w14:paraId="0998EDE3" w14:textId="250B3BC1" w:rsidR="006E714D" w:rsidRPr="0040528A" w:rsidRDefault="00E62EA9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r w:rsidRPr="0040528A">
            <w:rPr>
              <w:rFonts w:cs="Times New Roman"/>
            </w:rPr>
            <w:fldChar w:fldCharType="begin"/>
          </w:r>
          <w:r w:rsidRPr="0040528A">
            <w:rPr>
              <w:rFonts w:cs="Times New Roman"/>
            </w:rPr>
            <w:instrText xml:space="preserve"> TOC \o "1-3" \h \z \u </w:instrText>
          </w:r>
          <w:r w:rsidRPr="0040528A">
            <w:rPr>
              <w:rFonts w:cs="Times New Roman"/>
            </w:rPr>
            <w:fldChar w:fldCharType="separate"/>
          </w:r>
        </w:p>
        <w:p w14:paraId="4AEAC21B" w14:textId="2AE6614C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4" w:history="1">
            <w:r w:rsidR="006E249E">
              <w:rPr>
                <w:rStyle w:val="Hyperlink"/>
                <w:rFonts w:cs="Times New Roman"/>
                <w:noProof/>
              </w:rPr>
              <w:t>Problem 1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EC65A6" w:rsidRPr="0040528A">
              <w:rPr>
                <w:rStyle w:val="Hyperlink"/>
                <w:rFonts w:cs="Times New Roman"/>
                <w:noProof/>
              </w:rPr>
              <w:t>Sorting 4 numbers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4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B2558D5" w14:textId="6A1CBAE2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5" w:history="1">
            <w:r w:rsidR="006E714D" w:rsidRPr="0040528A">
              <w:rPr>
                <w:rStyle w:val="Hyperlink"/>
                <w:rFonts w:cs="Times New Roman"/>
                <w:noProof/>
              </w:rPr>
              <w:t>Proble</w:t>
            </w:r>
            <w:r w:rsidR="006E249E">
              <w:rPr>
                <w:rStyle w:val="Hyperlink"/>
                <w:rFonts w:cs="Times New Roman"/>
                <w:noProof/>
              </w:rPr>
              <w:t>m 2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843514" w:rsidRPr="0040528A">
              <w:rPr>
                <w:rStyle w:val="Hyperlink"/>
                <w:rFonts w:cs="Times New Roman"/>
                <w:noProof/>
              </w:rPr>
              <w:t>Leap Yea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5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2CDA0BF" w14:textId="0DCC63EE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6" w:history="1">
            <w:r w:rsidR="006E249E">
              <w:rPr>
                <w:rStyle w:val="Hyperlink"/>
                <w:rFonts w:cs="Times New Roman"/>
                <w:noProof/>
              </w:rPr>
              <w:t>Problem 3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530FC8" w:rsidRPr="0040528A">
              <w:rPr>
                <w:rFonts w:cs="Times New Roman"/>
              </w:rPr>
              <w:t>Digits Manipulation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6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59C9029" w14:textId="3F7DA6E5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7" w:history="1">
            <w:r w:rsidR="006E249E">
              <w:rPr>
                <w:rStyle w:val="Hyperlink"/>
                <w:rFonts w:cs="Times New Roman"/>
                <w:noProof/>
              </w:rPr>
              <w:t>Problem 4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530FC8" w:rsidRPr="0040528A">
              <w:rPr>
                <w:rFonts w:cs="Times New Roman"/>
              </w:rPr>
              <w:t>Right Angle Triangle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7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2534764" w14:textId="715C91CF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8" w:history="1">
            <w:r w:rsidR="006E714D" w:rsidRPr="0040528A">
              <w:rPr>
                <w:rStyle w:val="Hyperlink"/>
                <w:rFonts w:cs="Times New Roman"/>
                <w:noProof/>
              </w:rPr>
              <w:t>Pr</w:t>
            </w:r>
            <w:r w:rsidR="006E249E">
              <w:rPr>
                <w:rStyle w:val="Hyperlink"/>
                <w:rFonts w:cs="Times New Roman"/>
                <w:noProof/>
              </w:rPr>
              <w:t>oblem 5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Count input digits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8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FE6A0A4" w14:textId="337066AB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9" w:history="1">
            <w:r w:rsidR="006E249E">
              <w:rPr>
                <w:rStyle w:val="Hyperlink"/>
                <w:rFonts w:cs="Times New Roman"/>
                <w:noProof/>
              </w:rPr>
              <w:t>Problem 6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In order or not in orde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9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DADA133" w14:textId="1ED120CC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0" w:history="1">
            <w:r w:rsidR="006E249E">
              <w:rPr>
                <w:rStyle w:val="Hyperlink"/>
                <w:rFonts w:cs="Times New Roman"/>
                <w:noProof/>
              </w:rPr>
              <w:t>Problem 7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Armstrong numbe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0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90DF166" w14:textId="118311B0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1" w:history="1">
            <w:r w:rsidR="006E249E">
              <w:rPr>
                <w:rStyle w:val="Hyperlink"/>
                <w:rFonts w:cs="Times New Roman"/>
                <w:noProof/>
              </w:rPr>
              <w:t>Problem 8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>
              <w:rPr>
                <w:rFonts w:cs="Times New Roman"/>
              </w:rPr>
              <w:t>Answer the questions.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1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6F2C806" w14:textId="591C6544" w:rsidR="006E714D" w:rsidRPr="0040528A" w:rsidRDefault="00CF11CD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2" w:history="1">
            <w:r w:rsidR="006E714D" w:rsidRPr="0040528A">
              <w:rPr>
                <w:rStyle w:val="Hyperlink"/>
                <w:rFonts w:cs="Times New Roman"/>
                <w:noProof/>
              </w:rPr>
              <w:t xml:space="preserve">Problem </w:t>
            </w:r>
            <w:r w:rsidR="006E249E">
              <w:rPr>
                <w:rStyle w:val="Hyperlink"/>
                <w:rFonts w:cs="Times New Roman"/>
                <w:noProof/>
              </w:rPr>
              <w:t>9</w:t>
            </w:r>
            <w:bookmarkStart w:id="0" w:name="_GoBack"/>
            <w:bookmarkEnd w:id="0"/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6E249E">
              <w:rPr>
                <w:rFonts w:cs="Times New Roman"/>
              </w:rPr>
              <w:t>Write Output</w:t>
            </w:r>
            <w:r w:rsidR="00675CF4">
              <w:rPr>
                <w:rFonts w:cs="Times New Roman"/>
              </w:rPr>
              <w:t>.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2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5F70D4B" w14:textId="4AF04C4B" w:rsidR="00E62EA9" w:rsidRPr="0040528A" w:rsidRDefault="00E62EA9">
          <w:pPr>
            <w:rPr>
              <w:rFonts w:cs="Times New Roman"/>
            </w:rPr>
          </w:pPr>
          <w:r w:rsidRPr="0040528A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4B342D14" w14:textId="0482B9BE" w:rsidR="001C5C98" w:rsidRPr="0040528A" w:rsidRDefault="00BC0DC7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sz w:val="28"/>
          <w:szCs w:val="28"/>
          <w:u w:val="single"/>
        </w:rPr>
      </w:pPr>
      <w:r w:rsidRPr="0040528A">
        <w:rPr>
          <w:rFonts w:cs="Times New Roman"/>
        </w:rPr>
        <w:br w:type="page"/>
      </w:r>
    </w:p>
    <w:p w14:paraId="1DCE9AB0" w14:textId="0CA6068A" w:rsidR="001540B8" w:rsidRDefault="001540B8" w:rsidP="001540B8">
      <w:pPr>
        <w:rPr>
          <w:rFonts w:cs="Times New Roman"/>
        </w:rPr>
      </w:pPr>
    </w:p>
    <w:p w14:paraId="33564903" w14:textId="58559D3F" w:rsidR="001540B8" w:rsidRPr="001540B8" w:rsidRDefault="001540B8" w:rsidP="001540B8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79A016DF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DED7378" w14:textId="14329EAC" w:rsidR="00AD1CEA" w:rsidRPr="0040528A" w:rsidRDefault="00606A4B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6"/>
            <w:bookmarkStart w:id="2" w:name="_Toc83138504"/>
            <w:r>
              <w:rPr>
                <w:rFonts w:cs="Times New Roman"/>
              </w:rPr>
              <w:t>Problem 1</w:t>
            </w:r>
            <w:r w:rsidR="00AD1CEA" w:rsidRPr="0040528A">
              <w:rPr>
                <w:rFonts w:cs="Times New Roman"/>
              </w:rPr>
              <w:t>:</w:t>
            </w:r>
            <w:bookmarkEnd w:id="1"/>
            <w:r w:rsidR="002C5536" w:rsidRPr="0040528A">
              <w:rPr>
                <w:rFonts w:cs="Times New Roman"/>
              </w:rPr>
              <w:t xml:space="preserve"> </w:t>
            </w:r>
            <w:bookmarkEnd w:id="2"/>
            <w:r w:rsidR="00EC65A6" w:rsidRPr="0040528A">
              <w:rPr>
                <w:rFonts w:cs="Times New Roman"/>
              </w:rPr>
              <w:t>Sorting 4 numbers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973C6D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C43C47F" w14:textId="7A7D809A" w:rsidR="00AD1CEA" w:rsidRPr="0040528A" w:rsidRDefault="00AD1CEA" w:rsidP="00EC65A6">
      <w:pPr>
        <w:pBdr>
          <w:bottom w:val="dotted" w:sz="24" w:space="1" w:color="auto"/>
        </w:pBdr>
        <w:rPr>
          <w:rFonts w:cs="Times New Roman"/>
        </w:rPr>
      </w:pPr>
      <w:r w:rsidRPr="0040528A">
        <w:rPr>
          <w:rFonts w:cs="Times New Roman"/>
        </w:rPr>
        <w:t xml:space="preserve">Write a C++ program </w:t>
      </w:r>
      <w:r w:rsidR="00EC65A6" w:rsidRPr="0040528A">
        <w:rPr>
          <w:rFonts w:cs="Times New Roman"/>
        </w:rPr>
        <w:t xml:space="preserve">that takes 3 numbers as an input from user. You are required to sort them by printing them in ascending order. </w:t>
      </w:r>
    </w:p>
    <w:p w14:paraId="3BBB8D54" w14:textId="6096F53D" w:rsidR="00EC65A6" w:rsidRPr="0040528A" w:rsidRDefault="00EC65A6" w:rsidP="00EC65A6">
      <w:pPr>
        <w:pBdr>
          <w:bottom w:val="dotted" w:sz="24" w:space="1" w:color="auto"/>
        </w:pBdr>
        <w:rPr>
          <w:rFonts w:cs="Times New Roman"/>
          <w:b/>
          <w:bCs/>
        </w:rPr>
      </w:pPr>
      <w:r w:rsidRPr="0040528A">
        <w:rPr>
          <w:rFonts w:cs="Times New Roman"/>
          <w:b/>
          <w:bCs/>
        </w:rPr>
        <w:t>Sample output:</w:t>
      </w:r>
    </w:p>
    <w:p w14:paraId="1A4B0F30" w14:textId="19AB82C9" w:rsidR="00EC65A6" w:rsidRPr="0040528A" w:rsidRDefault="00843514" w:rsidP="00EC65A6">
      <w:pPr>
        <w:pBdr>
          <w:bottom w:val="dotted" w:sz="24" w:space="1" w:color="auto"/>
        </w:pBdr>
        <w:rPr>
          <w:rFonts w:cs="Times New Roman"/>
          <w:b/>
          <w:bCs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63C52AD7" wp14:editId="1E09616F">
            <wp:extent cx="3495675" cy="895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652" w:type="dxa"/>
        <w:tblInd w:w="-42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81"/>
        <w:gridCol w:w="4071"/>
      </w:tblGrid>
      <w:tr w:rsidR="00656F88" w:rsidRPr="0040528A" w14:paraId="6D742533" w14:textId="77777777" w:rsidTr="00656F88">
        <w:tc>
          <w:tcPr>
            <w:tcW w:w="65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D2BCF0F" w14:textId="4E9C02F7" w:rsidR="00656F88" w:rsidRPr="0040528A" w:rsidRDefault="00606A4B" w:rsidP="00170747">
            <w:pPr>
              <w:pStyle w:val="Heading3"/>
              <w:ind w:left="935"/>
              <w:rPr>
                <w:rFonts w:cs="Times New Roman"/>
              </w:rPr>
            </w:pPr>
            <w:bookmarkStart w:id="3" w:name="_Toc83138505"/>
            <w:r>
              <w:rPr>
                <w:rFonts w:cs="Times New Roman"/>
              </w:rPr>
              <w:t>Problem 2</w:t>
            </w:r>
            <w:r w:rsidR="00656F88" w:rsidRPr="0040528A">
              <w:rPr>
                <w:rFonts w:cs="Times New Roman"/>
              </w:rPr>
              <w:t xml:space="preserve">: </w:t>
            </w:r>
            <w:r w:rsidR="00843514" w:rsidRPr="00EC65A6">
              <w:rPr>
                <w:rFonts w:cs="Times New Roman"/>
              </w:rPr>
              <w:t>Leap years</w:t>
            </w:r>
            <w:bookmarkEnd w:id="3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4B34BEB" w14:textId="77777777" w:rsidR="00656F88" w:rsidRPr="0040528A" w:rsidRDefault="00656F88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BC40386" w14:textId="77777777" w:rsidR="00656F88" w:rsidRPr="0040528A" w:rsidRDefault="00656F88" w:rsidP="00656F88">
      <w:pPr>
        <w:rPr>
          <w:rFonts w:cs="Times New Roman"/>
        </w:rPr>
      </w:pPr>
    </w:p>
    <w:p w14:paraId="0601BB03" w14:textId="39FBFAF1" w:rsidR="00EC65A6" w:rsidRPr="0040528A" w:rsidRDefault="00EC65A6" w:rsidP="00EC65A6">
      <w:pPr>
        <w:rPr>
          <w:rFonts w:cs="Times New Roman"/>
        </w:rPr>
      </w:pPr>
      <w:r w:rsidRPr="00EC65A6">
        <w:rPr>
          <w:rFonts w:cs="Times New Roman"/>
        </w:rPr>
        <w:t>Leap years have 366 days (29 days in February). Any year that is divisible by 4 but not by 100 is a leap year.   If a year is divisible by 400 then it is also a leap year.</w:t>
      </w:r>
      <w:r w:rsidRPr="0040528A">
        <w:rPr>
          <w:rFonts w:cs="Times New Roman"/>
        </w:rPr>
        <w:t xml:space="preserve"> So,</w:t>
      </w:r>
      <w:r w:rsidRPr="00EC65A6">
        <w:rPr>
          <w:rFonts w:cs="Times New Roman"/>
        </w:rPr>
        <w:t xml:space="preserve"> in </w:t>
      </w:r>
      <w:r w:rsidRPr="0040528A">
        <w:rPr>
          <w:rFonts w:cs="Times New Roman"/>
        </w:rPr>
        <w:t>short,</w:t>
      </w:r>
      <w:r w:rsidRPr="00EC65A6">
        <w:rPr>
          <w:rFonts w:cs="Times New Roman"/>
        </w:rPr>
        <w:t xml:space="preserve"> any year that is divisible by 4 is a leap year, unless it is divisible by 100, in which case it must also be divisible</w:t>
      </w:r>
      <w:r w:rsidRPr="0040528A">
        <w:rPr>
          <w:rFonts w:cs="Times New Roman"/>
        </w:rPr>
        <w:t xml:space="preserve"> </w:t>
      </w:r>
      <w:r w:rsidRPr="00EC65A6">
        <w:rPr>
          <w:rFonts w:cs="Times New Roman"/>
        </w:rPr>
        <w:t xml:space="preserve">by 400 for it to be a leap year.  </w:t>
      </w:r>
    </w:p>
    <w:p w14:paraId="12D6BDEE" w14:textId="77777777" w:rsidR="009B0512" w:rsidRPr="00EC65A6" w:rsidRDefault="009B0512" w:rsidP="00EC65A6">
      <w:pPr>
        <w:rPr>
          <w:rFonts w:cs="Times New Roman"/>
        </w:rPr>
      </w:pPr>
    </w:p>
    <w:p w14:paraId="0B701738" w14:textId="77777777" w:rsidR="00EC65A6" w:rsidRPr="00EC65A6" w:rsidRDefault="00EC65A6" w:rsidP="00EC65A6">
      <w:pPr>
        <w:rPr>
          <w:rFonts w:cs="Times New Roman"/>
        </w:rPr>
      </w:pPr>
      <w:r w:rsidRPr="00EC65A6">
        <w:rPr>
          <w:rFonts w:cs="Times New Roman"/>
        </w:rPr>
        <w:t>Example:  1996 and 2000 were leap years, but 1900 was not.</w:t>
      </w:r>
    </w:p>
    <w:p w14:paraId="66376A80" w14:textId="45B5F50B" w:rsidR="00EC65A6" w:rsidRPr="00EC65A6" w:rsidRDefault="00EC65A6" w:rsidP="00EC65A6">
      <w:pPr>
        <w:rPr>
          <w:rFonts w:cs="Times New Roman"/>
        </w:rPr>
      </w:pPr>
      <w:r w:rsidRPr="00EC65A6">
        <w:rPr>
          <w:rFonts w:cs="Times New Roman"/>
        </w:rPr>
        <w:t xml:space="preserve">Write a </w:t>
      </w:r>
      <w:r w:rsidRPr="0040528A">
        <w:rPr>
          <w:rFonts w:cs="Times New Roman"/>
        </w:rPr>
        <w:t>C++ program</w:t>
      </w:r>
      <w:r w:rsidRPr="00EC65A6">
        <w:rPr>
          <w:rFonts w:cs="Times New Roman"/>
        </w:rPr>
        <w:t xml:space="preserve"> to determine if a year input by a user is a leap year or not</w:t>
      </w:r>
      <w:r w:rsidRPr="0040528A">
        <w:rPr>
          <w:rFonts w:cs="Times New Roman"/>
        </w:rPr>
        <w:t>.</w:t>
      </w:r>
    </w:p>
    <w:p w14:paraId="0893E7AF" w14:textId="77777777" w:rsidR="00656F88" w:rsidRPr="0040528A" w:rsidRDefault="00656F88" w:rsidP="008E680E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466494F4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4" w:name="_Toc18265897"/>
            <w:bookmarkStart w:id="5" w:name="_Toc83138506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3</w:t>
            </w:r>
            <w:r w:rsidRPr="0040528A">
              <w:rPr>
                <w:rFonts w:cs="Times New Roman"/>
              </w:rPr>
              <w:t>:</w:t>
            </w:r>
            <w:bookmarkEnd w:id="4"/>
            <w:r w:rsidR="002C5536" w:rsidRPr="0040528A">
              <w:rPr>
                <w:rFonts w:cs="Times New Roman"/>
              </w:rPr>
              <w:t xml:space="preserve"> </w:t>
            </w:r>
            <w:bookmarkEnd w:id="5"/>
            <w:r w:rsidR="006D720A" w:rsidRPr="0040528A">
              <w:rPr>
                <w:rFonts w:cs="Times New Roman"/>
              </w:rPr>
              <w:t>Digits Manipulation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8AC1280" w14:textId="5A7E3628" w:rsidR="006D720A" w:rsidRPr="006D720A" w:rsidRDefault="006D720A" w:rsidP="006D720A">
      <w:pPr>
        <w:rPr>
          <w:rFonts w:cs="Times New Roman"/>
        </w:rPr>
      </w:pPr>
      <w:r w:rsidRPr="006D720A">
        <w:rPr>
          <w:rFonts w:cs="Times New Roman"/>
        </w:rPr>
        <w:t xml:space="preserve">Write a C++ program that takes a </w:t>
      </w:r>
      <w:r w:rsidRPr="0040528A">
        <w:rPr>
          <w:rFonts w:cs="Times New Roman"/>
        </w:rPr>
        <w:t>4-digit</w:t>
      </w:r>
      <w:r w:rsidRPr="006D720A">
        <w:rPr>
          <w:rFonts w:cs="Times New Roman"/>
        </w:rPr>
        <w:t xml:space="preserve"> number from user and prints the digits of the number in English. </w:t>
      </w:r>
    </w:p>
    <w:p w14:paraId="5C4E8CF1" w14:textId="36F08249" w:rsidR="006D720A" w:rsidRPr="006D720A" w:rsidRDefault="006D720A" w:rsidP="006D720A">
      <w:pPr>
        <w:rPr>
          <w:rFonts w:cs="Times New Roman"/>
        </w:rPr>
      </w:pPr>
      <w:r w:rsidRPr="006D720A">
        <w:rPr>
          <w:rFonts w:cs="Times New Roman"/>
        </w:rPr>
        <w:t>If input is 8923 then output should be Eight Nine Two Three</w:t>
      </w:r>
      <w:r w:rsidRPr="0040528A">
        <w:rPr>
          <w:rFonts w:cs="Times New Roman"/>
        </w:rPr>
        <w:t>.</w:t>
      </w:r>
    </w:p>
    <w:p w14:paraId="7FB333E7" w14:textId="77777777" w:rsidR="00967D11" w:rsidRPr="0040528A" w:rsidRDefault="00967D11" w:rsidP="00AD1CEA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4410B619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6" w:name="_Toc83138507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r w:rsidR="002C5536" w:rsidRPr="0040528A">
              <w:rPr>
                <w:rFonts w:cs="Times New Roman"/>
              </w:rPr>
              <w:t xml:space="preserve"> </w:t>
            </w:r>
            <w:bookmarkEnd w:id="6"/>
            <w:r w:rsidR="000B3B8A" w:rsidRPr="0040528A">
              <w:rPr>
                <w:rFonts w:cs="Times New Roman"/>
              </w:rPr>
              <w:t>Right Angle Triangle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392C283" w14:textId="77777777" w:rsidR="000B3B8A" w:rsidRPr="000B3B8A" w:rsidRDefault="000B3B8A" w:rsidP="000B3B8A">
      <w:pPr>
        <w:rPr>
          <w:rFonts w:cs="Times New Roman"/>
        </w:rPr>
      </w:pPr>
      <w:r w:rsidRPr="000B3B8A">
        <w:rPr>
          <w:rFonts w:cs="Times New Roman"/>
        </w:rPr>
        <w:t xml:space="preserve">Write a C++ program that prompts the user to enter the lengths of three sides of a triangle and then outputs a message indicating whether the triangle is a right triangle. </w:t>
      </w:r>
    </w:p>
    <w:p w14:paraId="3CB47C73" w14:textId="73E0E647" w:rsidR="000D127A" w:rsidRPr="0040528A" w:rsidRDefault="000B3B8A" w:rsidP="00675CF4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78758EC7" wp14:editId="28CDC19E">
            <wp:extent cx="2247900" cy="1620579"/>
            <wp:effectExtent l="0" t="0" r="0" b="0"/>
            <wp:docPr id="2058" name="Picture 10" descr="Pythagorean Theorem | Math ∞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" name="Picture 10" descr="Pythagorean Theorem | Math ∞ Blog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076" cy="1620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40528A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76F6DC68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7" w:name="_Toc83138509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7"/>
            <w:r w:rsidR="005A3A0A" w:rsidRPr="0040528A">
              <w:rPr>
                <w:rFonts w:cs="Times New Roman"/>
              </w:rPr>
              <w:t>Count input digits</w:t>
            </w:r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FE16FEA" w14:textId="77777777" w:rsidR="00654FB0" w:rsidRPr="0040528A" w:rsidRDefault="00654FB0" w:rsidP="00654FB0">
      <w:pPr>
        <w:rPr>
          <w:rFonts w:cs="Times New Roman"/>
        </w:rPr>
      </w:pPr>
    </w:p>
    <w:p w14:paraId="0EB59678" w14:textId="4561D7A7" w:rsidR="000B3B8A" w:rsidRPr="0040528A" w:rsidRDefault="005A3A0A" w:rsidP="000B3B8A">
      <w:pPr>
        <w:rPr>
          <w:rFonts w:cs="Times New Roman"/>
        </w:rPr>
      </w:pPr>
      <w:r w:rsidRPr="0040528A">
        <w:rPr>
          <w:rFonts w:cs="Times New Roman"/>
          <w:color w:val="222222"/>
          <w:shd w:val="clear" w:color="auto" w:fill="FFFFFF"/>
        </w:rPr>
        <w:t xml:space="preserve">Design a C++ program that takes a 6-digit number as input and it prints the count of all digits (0 to 9) only if the digits count is greater than zero. </w:t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</w:p>
    <w:p w14:paraId="68323CF0" w14:textId="77777777" w:rsidR="00B1335E" w:rsidRPr="0040528A" w:rsidRDefault="00B1335E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40528A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7BC6D6C3" w:rsidR="00B1335E" w:rsidRPr="0040528A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8" w:name="_Toc83138510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  <w:bookmarkEnd w:id="8"/>
            <w:r w:rsidR="00530FC8" w:rsidRPr="0040528A">
              <w:rPr>
                <w:rFonts w:cs="Times New Roman"/>
              </w:rPr>
              <w:t>In order or not in order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40528A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77777777" w:rsidR="00B1335E" w:rsidRPr="0040528A" w:rsidRDefault="00B1335E" w:rsidP="00B1335E">
      <w:pPr>
        <w:rPr>
          <w:rFonts w:cs="Times New Roman"/>
        </w:rPr>
      </w:pPr>
    </w:p>
    <w:p w14:paraId="2B86F8B0" w14:textId="77777777" w:rsidR="007D322D" w:rsidRPr="0040528A" w:rsidRDefault="005A3A0A" w:rsidP="00CB445C">
      <w:pPr>
        <w:rPr>
          <w:rFonts w:cs="Times New Roman"/>
          <w:color w:val="000000"/>
        </w:rPr>
      </w:pPr>
      <w:r w:rsidRPr="0040528A">
        <w:rPr>
          <w:rFonts w:cs="Times New Roman"/>
          <w:color w:val="000000"/>
        </w:rPr>
        <w:t>Write a C++ program that reads in three integers and prints “in order” if they are sorted in descending then</w:t>
      </w:r>
      <w:r w:rsidRPr="0040528A">
        <w:rPr>
          <w:rFonts w:cs="Times New Roman"/>
          <w:b/>
          <w:bCs/>
          <w:color w:val="000000"/>
        </w:rPr>
        <w:t xml:space="preserve"> “in order</w:t>
      </w:r>
      <w:r w:rsidRPr="0040528A">
        <w:rPr>
          <w:rFonts w:cs="Times New Roman"/>
          <w:color w:val="000000"/>
        </w:rPr>
        <w:t>, or “</w:t>
      </w:r>
      <w:r w:rsidRPr="0040528A">
        <w:rPr>
          <w:rFonts w:cs="Times New Roman"/>
          <w:b/>
          <w:bCs/>
          <w:color w:val="000000"/>
        </w:rPr>
        <w:t>not in order</w:t>
      </w:r>
      <w:r w:rsidRPr="0040528A">
        <w:rPr>
          <w:rFonts w:cs="Times New Roman"/>
          <w:color w:val="000000"/>
        </w:rPr>
        <w:t xml:space="preserve">” otherwise. </w:t>
      </w:r>
    </w:p>
    <w:p w14:paraId="51EC6641" w14:textId="73FF469C" w:rsidR="00B1335E" w:rsidRPr="0040528A" w:rsidRDefault="005A3A0A" w:rsidP="00CB445C">
      <w:pPr>
        <w:rPr>
          <w:rFonts w:cs="Times New Roman"/>
          <w:color w:val="000000"/>
        </w:rPr>
      </w:pPr>
      <w:r w:rsidRPr="0040528A">
        <w:rPr>
          <w:rFonts w:cs="Times New Roman"/>
          <w:color w:val="000000"/>
        </w:rPr>
        <w:t>The sample output is given below:</w:t>
      </w:r>
    </w:p>
    <w:p w14:paraId="64A83D08" w14:textId="55DED345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color w:val="FFFFFF" w:themeColor="background1"/>
          <w:kern w:val="0"/>
          <w:sz w:val="24"/>
          <w:szCs w:val="24"/>
          <w:highlight w:val="black"/>
          <w:lang w:eastAsia="en-US" w:bidi="ar-SA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1 2 5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not in order</w:t>
      </w:r>
    </w:p>
    <w:p w14:paraId="253A4016" w14:textId="77777777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1 5 2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not in order</w:t>
      </w:r>
    </w:p>
    <w:p w14:paraId="46B96036" w14:textId="77777777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5 2 1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in order</w:t>
      </w:r>
    </w:p>
    <w:p w14:paraId="2344C43D" w14:textId="5F10B334" w:rsidR="007D322D" w:rsidRPr="0040528A" w:rsidRDefault="007D322D" w:rsidP="002B12F1">
      <w:pPr>
        <w:ind w:left="-720" w:firstLine="720"/>
        <w:rPr>
          <w:rFonts w:cs="Times New Roman"/>
          <w:color w:val="FFFFFF" w:themeColor="background1"/>
        </w:rPr>
      </w:pPr>
      <w:r w:rsidRPr="0040528A">
        <w:rPr>
          <w:rFonts w:eastAsiaTheme="minorHAnsi" w:cs="Times New Roman"/>
          <w:bCs/>
          <w:color w:val="FFFFFF" w:themeColor="background1"/>
          <w:highlight w:val="black"/>
        </w:rPr>
        <w:t xml:space="preserve">1 2 2 </w:t>
      </w:r>
      <w:r w:rsidRPr="0040528A">
        <w:rPr>
          <w:rFonts w:eastAsiaTheme="minorHAnsi" w:cs="Times New Roman"/>
          <w:bCs/>
          <w:color w:val="FFFFFF" w:themeColor="background1"/>
          <w:highlight w:val="black"/>
        </w:rPr>
        <w:tab/>
      </w:r>
      <w:r w:rsidRPr="0040528A">
        <w:rPr>
          <w:rFonts w:eastAsiaTheme="minorHAnsi" w:cs="Times New Roman"/>
          <w:bCs/>
          <w:color w:val="FFFFFF" w:themeColor="background1"/>
          <w:highlight w:val="black"/>
        </w:rPr>
        <w:tab/>
        <w:t>not in order</w:t>
      </w:r>
    </w:p>
    <w:p w14:paraId="783B7562" w14:textId="77777777" w:rsidR="00654FB0" w:rsidRPr="0040528A" w:rsidRDefault="00654FB0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5DD5B533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45E81F3" w14:textId="5FE3962D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9" w:name="_Toc83138511"/>
            <w:r w:rsidRPr="0040528A">
              <w:rPr>
                <w:rFonts w:cs="Times New Roman"/>
              </w:rPr>
              <w:t>Problem</w:t>
            </w:r>
            <w:r w:rsidR="00B1335E" w:rsidRPr="0040528A">
              <w:rPr>
                <w:rFonts w:cs="Times New Roman"/>
              </w:rPr>
              <w:t xml:space="preserve"> </w:t>
            </w:r>
            <w:r w:rsidR="00606A4B">
              <w:rPr>
                <w:rFonts w:cs="Times New Roman"/>
              </w:rPr>
              <w:t>7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r w:rsidR="00C23994" w:rsidRPr="0040528A">
              <w:rPr>
                <w:rFonts w:cs="Times New Roman"/>
              </w:rPr>
              <w:t>Armstrong number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8AC1CB2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C131D7A" w14:textId="77777777" w:rsidR="00654FB0" w:rsidRPr="0040528A" w:rsidRDefault="00654FB0" w:rsidP="00654FB0">
      <w:pPr>
        <w:rPr>
          <w:rFonts w:cs="Times New Roman"/>
        </w:rPr>
      </w:pPr>
    </w:p>
    <w:p w14:paraId="7C9E4286" w14:textId="3C014FEB" w:rsidR="00C23994" w:rsidRPr="0040528A" w:rsidRDefault="00C23994" w:rsidP="00C23994">
      <w:pPr>
        <w:jc w:val="both"/>
        <w:rPr>
          <w:rFonts w:cs="Times New Roman"/>
          <w:kern w:val="2"/>
        </w:rPr>
      </w:pPr>
      <w:r w:rsidRPr="0040528A">
        <w:rPr>
          <w:rFonts w:cs="Times New Roman"/>
        </w:rPr>
        <w:t xml:space="preserve">A number is Armstrong number if the sum of the cubes of its digits is equal to the number itself. For example, 371 is an Armstrong number since 3*3*3 + 7*7*7 + 1*1*1 = 371. </w:t>
      </w:r>
    </w:p>
    <w:p w14:paraId="5E6AFBD9" w14:textId="77777777" w:rsidR="00C23994" w:rsidRPr="0040528A" w:rsidRDefault="00C23994" w:rsidP="00C23994">
      <w:pPr>
        <w:jc w:val="both"/>
        <w:rPr>
          <w:rFonts w:cs="Times New Roman"/>
        </w:rPr>
      </w:pPr>
      <w:r w:rsidRPr="0040528A">
        <w:rPr>
          <w:rFonts w:cs="Times New Roman"/>
        </w:rPr>
        <w:t xml:space="preserve">You should write a program which asks user to enter a number and your program should check whether the number is Armstrong or not. </w:t>
      </w:r>
    </w:p>
    <w:p w14:paraId="4DDB3A4C" w14:textId="77777777" w:rsidR="00654FB0" w:rsidRPr="0040528A" w:rsidRDefault="00654FB0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1FED40AC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641F24B" w14:textId="16A93927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0" w:name="_Toc83138512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8</w:t>
            </w:r>
            <w:r w:rsidRPr="0040528A">
              <w:rPr>
                <w:rFonts w:cs="Times New Roman"/>
              </w:rPr>
              <w:t>:</w:t>
            </w:r>
            <w:r w:rsidR="003844F0" w:rsidRPr="0040528A">
              <w:rPr>
                <w:rFonts w:cs="Times New Roman"/>
              </w:rPr>
              <w:t xml:space="preserve"> </w:t>
            </w:r>
            <w:bookmarkEnd w:id="10"/>
            <w:r w:rsidR="00675CF4">
              <w:rPr>
                <w:rFonts w:cs="Times New Roman"/>
              </w:rPr>
              <w:t>Answer the questions.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AF91025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E585B0F" w14:textId="77777777" w:rsidR="00654FB0" w:rsidRPr="0040528A" w:rsidRDefault="00654FB0" w:rsidP="00654FB0">
      <w:pPr>
        <w:rPr>
          <w:rFonts w:cs="Times New Roman"/>
          <w:b/>
          <w:bCs/>
        </w:rPr>
      </w:pPr>
    </w:p>
    <w:p w14:paraId="1D0EF7D4" w14:textId="2E151D62" w:rsidR="003E53A8" w:rsidRPr="0040528A" w:rsidRDefault="000D127A" w:rsidP="0040528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  <w:r w:rsidRPr="0040528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Answer the questions below concerning the following fragment of code.</w:t>
      </w:r>
    </w:p>
    <w:p w14:paraId="5B2AD7D9" w14:textId="3D30D15E" w:rsidR="0040528A" w:rsidRPr="000D127A" w:rsidRDefault="001540B8" w:rsidP="001540B8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bidi="ar-SA"/>
        </w:rPr>
      </w:pPr>
      <w:r>
        <w:rPr>
          <w:noProof/>
          <w:lang w:eastAsia="en-US" w:bidi="ar-SA"/>
        </w:rPr>
        <w:drawing>
          <wp:inline distT="0" distB="0" distL="0" distR="0" wp14:anchorId="14DCC550" wp14:editId="748A5072">
            <wp:extent cx="3086100" cy="1638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4F802" w14:textId="77777777" w:rsidR="000D127A" w:rsidRPr="000D127A" w:rsidRDefault="000D127A" w:rsidP="000D127A">
      <w:pPr>
        <w:widowControl/>
        <w:shd w:val="clear" w:color="auto" w:fill="FFFFFF"/>
        <w:suppressAutoHyphens w:val="0"/>
        <w:spacing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a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will be the output of the fragment above if the interactive user enters the integer value 0?</w:t>
      </w:r>
    </w:p>
    <w:p w14:paraId="30CB1402" w14:textId="77777777" w:rsidR="000D127A" w:rsidRPr="000D127A" w:rsidRDefault="000D127A" w:rsidP="000D127A">
      <w:pPr>
        <w:widowControl/>
        <w:shd w:val="clear" w:color="auto" w:fill="FFFFFF"/>
        <w:suppressAutoHyphens w:val="0"/>
        <w:spacing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b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will be the output of the fragment above if the interactive user enters the integer value 15?</w:t>
      </w:r>
    </w:p>
    <w:p w14:paraId="79CB5BCD" w14:textId="77777777" w:rsidR="000D127A" w:rsidRPr="000D127A" w:rsidRDefault="000D127A" w:rsidP="000D127A">
      <w:pPr>
        <w:widowControl/>
        <w:shd w:val="clear" w:color="auto" w:fill="FFFFFF"/>
        <w:suppressAutoHyphens w:val="0"/>
        <w:spacing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c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will be the output of the fragment above if the interactive user enters the integer value 7?</w:t>
      </w:r>
    </w:p>
    <w:p w14:paraId="098DD354" w14:textId="77777777" w:rsidR="000D127A" w:rsidRPr="000D127A" w:rsidRDefault="000D127A" w:rsidP="000D127A">
      <w:pPr>
        <w:widowControl/>
        <w:shd w:val="clear" w:color="auto" w:fill="FFFFFF"/>
        <w:suppressAutoHyphens w:val="0"/>
        <w:spacing w:after="200"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d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values for n will cause the output of the fragment above to be "not interesting"?</w:t>
      </w:r>
    </w:p>
    <w:p w14:paraId="592D44EB" w14:textId="3D0D9853" w:rsidR="000D127A" w:rsidRPr="0040528A" w:rsidRDefault="0040528A" w:rsidP="00654FB0">
      <w:pPr>
        <w:rPr>
          <w:rFonts w:cs="Times New Roman"/>
          <w:b/>
          <w:bCs/>
          <w:color w:val="222222"/>
          <w:sz w:val="22"/>
          <w:szCs w:val="22"/>
          <w:shd w:val="clear" w:color="auto" w:fill="FFFFFF"/>
        </w:rPr>
      </w:pPr>
      <w:r w:rsidRPr="0040528A">
        <w:rPr>
          <w:rFonts w:cs="Times New Roman"/>
          <w:b/>
          <w:bCs/>
        </w:rPr>
        <w:t xml:space="preserve">2) </w:t>
      </w:r>
      <w:r w:rsidRPr="0040528A">
        <w:rPr>
          <w:rFonts w:cs="Times New Roman"/>
          <w:b/>
          <w:bCs/>
          <w:color w:val="222222"/>
          <w:sz w:val="14"/>
          <w:szCs w:val="14"/>
          <w:shd w:val="clear" w:color="auto" w:fill="FFFFFF"/>
        </w:rPr>
        <w:t> </w:t>
      </w:r>
      <w:r w:rsidRPr="0040528A">
        <w:rPr>
          <w:rFonts w:cs="Times New Roman"/>
          <w:b/>
          <w:bCs/>
          <w:color w:val="222222"/>
          <w:sz w:val="22"/>
          <w:szCs w:val="22"/>
          <w:shd w:val="clear" w:color="auto" w:fill="FFFFFF"/>
        </w:rPr>
        <w:t>Remove all the unnecessary tests from the nested conditional statement below.</w:t>
      </w:r>
    </w:p>
    <w:p w14:paraId="4D997627" w14:textId="048CC756" w:rsidR="0040528A" w:rsidRPr="0040528A" w:rsidRDefault="001540B8" w:rsidP="00654FB0">
      <w:pPr>
        <w:rPr>
          <w:rFonts w:cs="Times New Roman"/>
        </w:rPr>
      </w:pPr>
      <w:r>
        <w:rPr>
          <w:noProof/>
          <w:lang w:eastAsia="en-US" w:bidi="ar-SA"/>
        </w:rPr>
        <w:lastRenderedPageBreak/>
        <w:drawing>
          <wp:inline distT="0" distB="0" distL="0" distR="0" wp14:anchorId="27C7EBFC" wp14:editId="3BB4EFCC">
            <wp:extent cx="5410200" cy="2247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505B" w14:textId="15EF23B0" w:rsidR="00981865" w:rsidRDefault="00981865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75CF4" w:rsidRPr="0040528A" w14:paraId="01CDBCBA" w14:textId="77777777" w:rsidTr="00912562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B190966" w14:textId="37864B93" w:rsidR="00675CF4" w:rsidRPr="0040528A" w:rsidRDefault="00675CF4" w:rsidP="00912562">
            <w:pPr>
              <w:pStyle w:val="Heading3"/>
              <w:ind w:left="935"/>
              <w:rPr>
                <w:rFonts w:cs="Times New Roman"/>
              </w:rPr>
            </w:pPr>
            <w:bookmarkStart w:id="11" w:name="_Toc18265898"/>
            <w:bookmarkStart w:id="12" w:name="_Toc83138508"/>
            <w:r w:rsidRPr="0040528A">
              <w:rPr>
                <w:rFonts w:cs="Times New Roman"/>
              </w:rPr>
              <w:t xml:space="preserve">Problem </w:t>
            </w:r>
            <w:r w:rsidR="006E249E">
              <w:rPr>
                <w:rFonts w:cs="Times New Roman"/>
              </w:rPr>
              <w:t>9</w:t>
            </w:r>
            <w:r w:rsidRPr="0040528A">
              <w:rPr>
                <w:rFonts w:cs="Times New Roman"/>
              </w:rPr>
              <w:t>:</w:t>
            </w:r>
            <w:bookmarkEnd w:id="11"/>
            <w:r w:rsidRPr="0040528A">
              <w:rPr>
                <w:rFonts w:cs="Times New Roman"/>
              </w:rPr>
              <w:t xml:space="preserve"> </w:t>
            </w:r>
            <w:bookmarkEnd w:id="1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A8A96F4" w14:textId="77777777" w:rsidR="00675CF4" w:rsidRPr="0040528A" w:rsidRDefault="00675CF4" w:rsidP="00912562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A630DAD" w14:textId="4AD15DD5" w:rsidR="006E249E" w:rsidRDefault="006E249E" w:rsidP="00654FB0">
      <w:pPr>
        <w:rPr>
          <w:rFonts w:cs="Times New Roman"/>
        </w:rPr>
      </w:pPr>
      <w:r>
        <w:rPr>
          <w:rFonts w:cs="Times New Roman"/>
        </w:rPr>
        <w:t>Determine the output of each variable at each line.</w:t>
      </w:r>
    </w:p>
    <w:p w14:paraId="7F3688DE" w14:textId="77777777" w:rsidR="006E249E" w:rsidRDefault="006E249E" w:rsidP="00654FB0">
      <w:pPr>
        <w:rPr>
          <w:rFonts w:cs="Times New Roman"/>
        </w:rPr>
      </w:pPr>
      <w:proofErr w:type="spellStart"/>
      <w:r>
        <w:rPr>
          <w:rFonts w:cs="Times New Roman"/>
        </w:rPr>
        <w:t>Int</w:t>
      </w:r>
      <w:proofErr w:type="spellEnd"/>
      <w:r>
        <w:rPr>
          <w:rFonts w:cs="Times New Roman"/>
        </w:rPr>
        <w:t xml:space="preserve"> main ()</w:t>
      </w:r>
    </w:p>
    <w:p w14:paraId="271C3430" w14:textId="77777777" w:rsidR="006E249E" w:rsidRDefault="006E249E" w:rsidP="00654FB0">
      <w:pPr>
        <w:rPr>
          <w:rFonts w:cs="Times New Roman"/>
        </w:rPr>
      </w:pPr>
      <w:r>
        <w:rPr>
          <w:rFonts w:cs="Times New Roman"/>
        </w:rPr>
        <w:t>{</w:t>
      </w:r>
    </w:p>
    <w:p w14:paraId="5E029C29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proofErr w:type="gram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0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252DA81D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proofErr w:type="gram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5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6397247E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proofErr w:type="gram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1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85FEC50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gramStart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proofErr w:type="gramEnd"/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++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52F97A2D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-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3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47D0E44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+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;</w:t>
      </w:r>
    </w:p>
    <w:p w14:paraId="33D1EF5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*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;</w:t>
      </w:r>
    </w:p>
    <w:p w14:paraId="17D72F3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gramStart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proofErr w:type="gram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%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2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53A8E85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gramStart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--</w:t>
      </w:r>
      <w:proofErr w:type="gramEnd"/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CA75E31" w14:textId="77777777" w:rsidR="006E249E" w:rsidRDefault="006E249E" w:rsidP="00654FB0">
      <w:pPr>
        <w:rPr>
          <w:rFonts w:cs="Times New Roman"/>
        </w:rPr>
      </w:pPr>
    </w:p>
    <w:p w14:paraId="1238CE03" w14:textId="000AE2B1" w:rsidR="00675CF4" w:rsidRPr="0040528A" w:rsidRDefault="006E249E" w:rsidP="00654FB0">
      <w:pPr>
        <w:rPr>
          <w:rFonts w:cs="Times New Roman"/>
        </w:rPr>
      </w:pPr>
      <w:r>
        <w:rPr>
          <w:rFonts w:cs="Times New Roman"/>
        </w:rPr>
        <w:t xml:space="preserve">} </w:t>
      </w:r>
    </w:p>
    <w:p w14:paraId="20FE3576" w14:textId="77777777" w:rsidR="003E53A8" w:rsidRPr="0040528A" w:rsidRDefault="003E53A8" w:rsidP="00654FB0">
      <w:pPr>
        <w:rPr>
          <w:rFonts w:cs="Times New Roman"/>
        </w:rPr>
      </w:pPr>
    </w:p>
    <w:p w14:paraId="5FA03EC5" w14:textId="77777777" w:rsidR="003E53A8" w:rsidRPr="0040528A" w:rsidRDefault="003E53A8" w:rsidP="00654FB0">
      <w:pPr>
        <w:rPr>
          <w:rFonts w:cs="Times New Roman"/>
        </w:rPr>
      </w:pP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dvP00B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540B8"/>
    <w:rsid w:val="001A0DB6"/>
    <w:rsid w:val="001C5C98"/>
    <w:rsid w:val="001F1AD0"/>
    <w:rsid w:val="0024064D"/>
    <w:rsid w:val="00244C83"/>
    <w:rsid w:val="002761B4"/>
    <w:rsid w:val="0027624C"/>
    <w:rsid w:val="002962D0"/>
    <w:rsid w:val="002B12F1"/>
    <w:rsid w:val="002C5536"/>
    <w:rsid w:val="00317137"/>
    <w:rsid w:val="00350324"/>
    <w:rsid w:val="003844F0"/>
    <w:rsid w:val="003E53A8"/>
    <w:rsid w:val="004010B7"/>
    <w:rsid w:val="0040528A"/>
    <w:rsid w:val="004300D9"/>
    <w:rsid w:val="004D4426"/>
    <w:rsid w:val="00530FC8"/>
    <w:rsid w:val="005A3A0A"/>
    <w:rsid w:val="005C5C72"/>
    <w:rsid w:val="00605BBB"/>
    <w:rsid w:val="00606A4B"/>
    <w:rsid w:val="00654FB0"/>
    <w:rsid w:val="00656F88"/>
    <w:rsid w:val="00675CF4"/>
    <w:rsid w:val="006D61C4"/>
    <w:rsid w:val="006D720A"/>
    <w:rsid w:val="006E249E"/>
    <w:rsid w:val="006E714D"/>
    <w:rsid w:val="00750EF3"/>
    <w:rsid w:val="007D3209"/>
    <w:rsid w:val="007D322D"/>
    <w:rsid w:val="0080528A"/>
    <w:rsid w:val="0084026E"/>
    <w:rsid w:val="00843514"/>
    <w:rsid w:val="008E680E"/>
    <w:rsid w:val="00966388"/>
    <w:rsid w:val="00967D11"/>
    <w:rsid w:val="00981865"/>
    <w:rsid w:val="009B0512"/>
    <w:rsid w:val="009F0BC8"/>
    <w:rsid w:val="00AC5A11"/>
    <w:rsid w:val="00AD1CEA"/>
    <w:rsid w:val="00AE77F6"/>
    <w:rsid w:val="00B10A8B"/>
    <w:rsid w:val="00B1335E"/>
    <w:rsid w:val="00B207AA"/>
    <w:rsid w:val="00B85B5B"/>
    <w:rsid w:val="00BA19BF"/>
    <w:rsid w:val="00BC0DC7"/>
    <w:rsid w:val="00BC3B99"/>
    <w:rsid w:val="00BF647B"/>
    <w:rsid w:val="00C23994"/>
    <w:rsid w:val="00C32975"/>
    <w:rsid w:val="00CB445C"/>
    <w:rsid w:val="00CC501B"/>
    <w:rsid w:val="00CF11CD"/>
    <w:rsid w:val="00D41AD8"/>
    <w:rsid w:val="00D727C1"/>
    <w:rsid w:val="00D965A8"/>
    <w:rsid w:val="00DB4A96"/>
    <w:rsid w:val="00E5356C"/>
    <w:rsid w:val="00E62D12"/>
    <w:rsid w:val="00E62EA9"/>
    <w:rsid w:val="00EC65A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4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49E"/>
    <w:rPr>
      <w:rFonts w:ascii="Courier New" w:eastAsia="Times New Roman" w:hAnsi="Courier New" w:cs="Courier New"/>
      <w:sz w:val="20"/>
      <w:szCs w:val="20"/>
    </w:rPr>
  </w:style>
  <w:style w:type="character" w:customStyle="1" w:styleId="kt">
    <w:name w:val="kt"/>
    <w:basedOn w:val="DefaultParagraphFont"/>
    <w:rsid w:val="006E249E"/>
  </w:style>
  <w:style w:type="character" w:customStyle="1" w:styleId="w">
    <w:name w:val="w"/>
    <w:basedOn w:val="DefaultParagraphFont"/>
    <w:rsid w:val="006E249E"/>
  </w:style>
  <w:style w:type="character" w:customStyle="1" w:styleId="n">
    <w:name w:val="n"/>
    <w:basedOn w:val="DefaultParagraphFont"/>
    <w:rsid w:val="006E249E"/>
  </w:style>
  <w:style w:type="character" w:customStyle="1" w:styleId="o">
    <w:name w:val="o"/>
    <w:basedOn w:val="DefaultParagraphFont"/>
    <w:rsid w:val="006E249E"/>
  </w:style>
  <w:style w:type="character" w:customStyle="1" w:styleId="mi">
    <w:name w:val="mi"/>
    <w:basedOn w:val="DefaultParagraphFont"/>
    <w:rsid w:val="006E249E"/>
  </w:style>
  <w:style w:type="character" w:customStyle="1" w:styleId="p">
    <w:name w:val="p"/>
    <w:basedOn w:val="DefaultParagraphFont"/>
    <w:rsid w:val="006E2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https://i0.wp.com/mathblog.com/wp-content/uploads/2017/03/pythagoras-theorem.gif?fit=403%2C290&amp;ssl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3F9D3D-49C7-4928-BD0E-4E1031AD5F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78</Words>
  <Characters>329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account</cp:lastModifiedBy>
  <cp:revision>2</cp:revision>
  <dcterms:created xsi:type="dcterms:W3CDTF">2024-09-11T15:07:00Z</dcterms:created>
  <dcterms:modified xsi:type="dcterms:W3CDTF">2024-09-11T15:07:00Z</dcterms:modified>
</cp:coreProperties>
</file>